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ListTable4-Accent5"/>
        <w:tblW w:w="3504" w:type="pct"/>
        <w:tblLook w:val="04A0" w:firstRow="1" w:lastRow="0" w:firstColumn="1" w:lastColumn="0" w:noHBand="0" w:noVBand="1"/>
      </w:tblPr>
      <w:tblGrid>
        <w:gridCol w:w="2773"/>
        <w:gridCol w:w="3615"/>
        <w:gridCol w:w="3388"/>
      </w:tblGrid>
      <w:tr w:rsidR="00633D5B" w:rsidRPr="00280B23" w14:paraId="16A7C037" w14:textId="7D821672" w:rsidTr="00B925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pct"/>
            <w:noWrap/>
            <w:vAlign w:val="center"/>
            <w:hideMark/>
          </w:tcPr>
          <w:p w14:paraId="4E839580" w14:textId="33F77F6E" w:rsidR="002D1D48" w:rsidRDefault="002D1D48" w:rsidP="000856EA">
            <w:pPr>
              <w:widowControl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Shiny application</w:t>
            </w:r>
            <w:r>
              <w:rPr>
                <w:rFonts w:ascii="Arial" w:eastAsia="Times New Roman" w:hAnsi="Arial" w:cs="Arial" w:hint="eastAsia"/>
                <w:color w:val="000000"/>
                <w:kern w:val="0"/>
                <w:sz w:val="22"/>
                <w:szCs w:val="22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with</w:t>
            </w:r>
          </w:p>
          <w:p w14:paraId="1427017C" w14:textId="290B41D8" w:rsidR="00E46482" w:rsidRPr="00280B23" w:rsidRDefault="002D1D48" w:rsidP="000856EA">
            <w:pPr>
              <w:widowControl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l</w:t>
            </w:r>
            <w:r>
              <w:rPr>
                <w:rFonts w:ascii="Arial" w:eastAsia="Times New Roman" w:hAnsi="Arial" w:cs="Arial" w:hint="eastAsia"/>
                <w:color w:val="000000"/>
                <w:kern w:val="0"/>
                <w:sz w:val="22"/>
                <w:szCs w:val="22"/>
              </w:rPr>
              <w:t>ocal</w:t>
            </w:r>
            <w:r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 xml:space="preserve"> network (</w:t>
            </w:r>
            <w:r w:rsidRPr="005F539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200Mbps</w:t>
            </w:r>
            <w:r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)</w:t>
            </w:r>
          </w:p>
        </w:tc>
        <w:tc>
          <w:tcPr>
            <w:tcW w:w="1849" w:type="pct"/>
            <w:noWrap/>
            <w:vAlign w:val="center"/>
            <w:hideMark/>
          </w:tcPr>
          <w:p w14:paraId="77A1D650" w14:textId="405F9421" w:rsidR="00E46482" w:rsidRPr="00280B23" w:rsidRDefault="00E46482" w:rsidP="002D1D48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 w:hint="eastAsia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Upload</w:t>
            </w:r>
          </w:p>
        </w:tc>
        <w:tc>
          <w:tcPr>
            <w:tcW w:w="1733" w:type="pct"/>
            <w:vAlign w:val="center"/>
          </w:tcPr>
          <w:p w14:paraId="02A3FEA4" w14:textId="086D73C1" w:rsidR="00E46482" w:rsidRDefault="00E46482" w:rsidP="002D1D48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 w:hint="eastAsia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Times New Roman" w:hAnsi="Arial" w:cs="Arial" w:hint="eastAsia"/>
                <w:color w:val="000000"/>
                <w:kern w:val="0"/>
                <w:sz w:val="22"/>
                <w:szCs w:val="22"/>
              </w:rPr>
              <w:t>Download</w:t>
            </w:r>
          </w:p>
        </w:tc>
      </w:tr>
      <w:tr w:rsidR="00B925CA" w:rsidRPr="00280B23" w14:paraId="69B8BBAF" w14:textId="77777777" w:rsidTr="00B925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pct"/>
            <w:noWrap/>
            <w:vAlign w:val="center"/>
          </w:tcPr>
          <w:p w14:paraId="531D955D" w14:textId="72F9BF41" w:rsidR="009D44F1" w:rsidRDefault="009D44F1" w:rsidP="000B420F">
            <w:pPr>
              <w:widowControl/>
              <w:ind w:firstLineChars="100" w:firstLine="220"/>
              <w:rPr>
                <w:rFonts w:ascii="Arial" w:eastAsia="Times New Roman" w:hAnsi="Arial" w:cs="Arial" w:hint="eastAsia"/>
                <w:b w:val="0"/>
                <w:color w:val="000000"/>
                <w:kern w:val="0"/>
                <w:sz w:val="22"/>
                <w:szCs w:val="22"/>
              </w:rPr>
            </w:pPr>
            <w:bookmarkStart w:id="0" w:name="_Hlk523842210"/>
            <w:r>
              <w:rPr>
                <w:rFonts w:ascii="Arial" w:eastAsia="Times New Roman" w:hAnsi="Arial" w:cs="Arial"/>
                <w:b w:val="0"/>
                <w:color w:val="000000"/>
                <w:kern w:val="0"/>
                <w:sz w:val="22"/>
                <w:szCs w:val="22"/>
              </w:rPr>
              <w:t>0.25 G</w:t>
            </w:r>
            <w:r w:rsidR="00E03325">
              <w:rPr>
                <w:rFonts w:ascii="Arial" w:eastAsia="Times New Roman" w:hAnsi="Arial" w:cs="Arial"/>
                <w:b w:val="0"/>
                <w:color w:val="000000"/>
                <w:kern w:val="0"/>
                <w:sz w:val="22"/>
                <w:szCs w:val="22"/>
              </w:rPr>
              <w:t>B</w:t>
            </w:r>
          </w:p>
        </w:tc>
        <w:tc>
          <w:tcPr>
            <w:tcW w:w="1849" w:type="pct"/>
            <w:noWrap/>
            <w:vAlign w:val="center"/>
          </w:tcPr>
          <w:p w14:paraId="30F8053A" w14:textId="6792FF2D" w:rsidR="009D44F1" w:rsidRDefault="004B4185" w:rsidP="00B320A6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 w:hint="eastAsia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9</w:t>
            </w:r>
            <w:r w:rsidR="008C3F16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s</w:t>
            </w:r>
            <w:r w:rsidR="00C85430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,</w:t>
            </w:r>
            <w:r w:rsidR="0058119D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 xml:space="preserve"> </w:t>
            </w:r>
            <w:r w:rsidR="00D36FB4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8</w:t>
            </w:r>
            <w:r w:rsidR="008C3F16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s</w:t>
            </w:r>
            <w:r w:rsidR="00D36FB4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 xml:space="preserve">, </w:t>
            </w:r>
            <w:r w:rsidR="00C85430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9</w:t>
            </w:r>
            <w:r w:rsidR="008C3F16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s</w:t>
            </w:r>
          </w:p>
        </w:tc>
        <w:tc>
          <w:tcPr>
            <w:tcW w:w="1733" w:type="pct"/>
          </w:tcPr>
          <w:p w14:paraId="35ED3FE3" w14:textId="6178E8A7" w:rsidR="009D44F1" w:rsidRPr="00941FCE" w:rsidRDefault="008E0C38" w:rsidP="00B320A6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9</w:t>
            </w:r>
            <w:r w:rsidR="008C3F16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s</w:t>
            </w:r>
            <w:r w:rsidR="00804789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 xml:space="preserve">, </w:t>
            </w:r>
            <w:r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9</w:t>
            </w:r>
            <w:r w:rsidR="008C3F16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s</w:t>
            </w:r>
            <w:r w:rsidR="00804789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 xml:space="preserve">, </w:t>
            </w:r>
            <w:r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8</w:t>
            </w:r>
            <w:r w:rsidR="008C3F16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s</w:t>
            </w:r>
          </w:p>
        </w:tc>
      </w:tr>
      <w:bookmarkEnd w:id="0"/>
      <w:tr w:rsidR="0088197C" w:rsidRPr="00280B23" w14:paraId="5514096A" w14:textId="77777777" w:rsidTr="00B925CA">
        <w:trPr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pct"/>
            <w:noWrap/>
            <w:vAlign w:val="center"/>
          </w:tcPr>
          <w:p w14:paraId="3585CEFC" w14:textId="4C2547D7" w:rsidR="002144B2" w:rsidRDefault="00E03325" w:rsidP="000B420F">
            <w:pPr>
              <w:widowControl/>
              <w:ind w:firstLineChars="100" w:firstLine="220"/>
              <w:rPr>
                <w:rFonts w:ascii="Arial" w:eastAsia="Times New Roman" w:hAnsi="Arial" w:cs="Arial" w:hint="eastAsia"/>
                <w:b w:val="0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Times New Roman" w:hAnsi="Arial" w:cs="Arial" w:hint="eastAsia"/>
                <w:b w:val="0"/>
                <w:color w:val="000000"/>
                <w:kern w:val="0"/>
                <w:sz w:val="22"/>
                <w:szCs w:val="22"/>
              </w:rPr>
              <w:t>0.5 GB</w:t>
            </w:r>
          </w:p>
        </w:tc>
        <w:tc>
          <w:tcPr>
            <w:tcW w:w="1849" w:type="pct"/>
            <w:noWrap/>
            <w:vAlign w:val="center"/>
          </w:tcPr>
          <w:p w14:paraId="69627016" w14:textId="3903F527" w:rsidR="002144B2" w:rsidRDefault="002144B2" w:rsidP="00B320A6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 w:hint="eastAsia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hAnsi="Arial" w:cs="Arial" w:hint="eastAsia"/>
                <w:color w:val="000000"/>
                <w:kern w:val="0"/>
                <w:sz w:val="22"/>
                <w:szCs w:val="22"/>
              </w:rPr>
              <w:t>1</w:t>
            </w:r>
            <w:r w:rsidR="004C66C1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5</w:t>
            </w:r>
            <w:r>
              <w:rPr>
                <w:rFonts w:ascii="Arial" w:hAnsi="Arial" w:cs="Arial" w:hint="eastAsia"/>
                <w:color w:val="000000"/>
                <w:kern w:val="0"/>
                <w:sz w:val="22"/>
                <w:szCs w:val="22"/>
              </w:rPr>
              <w:t>s</w:t>
            </w:r>
            <w:r w:rsidR="00D87F1D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 xml:space="preserve">, </w:t>
            </w:r>
            <w:r w:rsidR="00DF1F01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16s</w:t>
            </w:r>
            <w:r w:rsidR="00827550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, 16</w:t>
            </w:r>
            <w:r w:rsidR="00CA1983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s</w:t>
            </w:r>
          </w:p>
        </w:tc>
        <w:tc>
          <w:tcPr>
            <w:tcW w:w="1733" w:type="pct"/>
          </w:tcPr>
          <w:p w14:paraId="0072F455" w14:textId="4DBD5499" w:rsidR="002144B2" w:rsidRDefault="00615F51" w:rsidP="00B320A6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 w:hint="eastAsia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hAnsi="Arial" w:cs="Arial" w:hint="eastAsia"/>
                <w:color w:val="000000"/>
                <w:kern w:val="0"/>
                <w:sz w:val="22"/>
                <w:szCs w:val="22"/>
              </w:rPr>
              <w:t>1</w:t>
            </w:r>
            <w:r w:rsidR="00A77CAC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4</w:t>
            </w:r>
            <w:r>
              <w:rPr>
                <w:rFonts w:ascii="Arial" w:hAnsi="Arial" w:cs="Arial" w:hint="eastAsia"/>
                <w:color w:val="000000"/>
                <w:kern w:val="0"/>
                <w:sz w:val="22"/>
                <w:szCs w:val="22"/>
              </w:rPr>
              <w:t>s</w:t>
            </w:r>
            <w:r w:rsidR="004B35FA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 xml:space="preserve">, </w:t>
            </w:r>
            <w:r w:rsidR="00D06388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15</w:t>
            </w:r>
            <w:r w:rsidR="006D4250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s</w:t>
            </w:r>
            <w:r w:rsidR="007B4052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, 14s</w:t>
            </w:r>
          </w:p>
        </w:tc>
      </w:tr>
      <w:tr w:rsidR="0088197C" w:rsidRPr="00280B23" w14:paraId="3D7FC539" w14:textId="77777777" w:rsidTr="00B925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pct"/>
            <w:noWrap/>
            <w:vAlign w:val="center"/>
          </w:tcPr>
          <w:p w14:paraId="4876BC4F" w14:textId="69BDE06A" w:rsidR="000820B5" w:rsidRDefault="000820B5" w:rsidP="000B420F">
            <w:pPr>
              <w:widowControl/>
              <w:ind w:firstLineChars="100" w:firstLine="220"/>
              <w:rPr>
                <w:rFonts w:ascii="Arial" w:eastAsia="Times New Roman" w:hAnsi="Arial" w:cs="Arial" w:hint="eastAsia"/>
                <w:b w:val="0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Times New Roman" w:hAnsi="Arial" w:cs="Arial" w:hint="eastAsia"/>
                <w:b w:val="0"/>
                <w:color w:val="000000"/>
                <w:kern w:val="0"/>
                <w:sz w:val="22"/>
                <w:szCs w:val="22"/>
              </w:rPr>
              <w:t>0.75 GB</w:t>
            </w:r>
          </w:p>
        </w:tc>
        <w:tc>
          <w:tcPr>
            <w:tcW w:w="1849" w:type="pct"/>
            <w:noWrap/>
            <w:vAlign w:val="center"/>
          </w:tcPr>
          <w:p w14:paraId="0E22F2F3" w14:textId="3997F0E5" w:rsidR="000820B5" w:rsidRDefault="00220E1F" w:rsidP="00B320A6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 w:hint="eastAsia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hAnsi="Arial" w:cs="Arial" w:hint="eastAsia"/>
                <w:color w:val="000000"/>
                <w:kern w:val="0"/>
                <w:sz w:val="22"/>
                <w:szCs w:val="22"/>
              </w:rPr>
              <w:t xml:space="preserve">23s, </w:t>
            </w:r>
            <w:r w:rsidR="00F80720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25</w:t>
            </w:r>
            <w:r w:rsidR="00E80BBA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s</w:t>
            </w:r>
            <w:r w:rsidR="00C62450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,</w:t>
            </w:r>
            <w:r w:rsidR="002D4884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 xml:space="preserve"> </w:t>
            </w:r>
            <w:r w:rsidR="00496E4C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22s</w:t>
            </w:r>
          </w:p>
        </w:tc>
        <w:tc>
          <w:tcPr>
            <w:tcW w:w="1733" w:type="pct"/>
          </w:tcPr>
          <w:p w14:paraId="6DCF1C5B" w14:textId="7DEA3AA0" w:rsidR="000820B5" w:rsidRDefault="006845CB" w:rsidP="00B320A6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 w:hint="eastAsia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hAnsi="Arial" w:cs="Arial" w:hint="eastAsia"/>
                <w:color w:val="000000"/>
                <w:kern w:val="0"/>
                <w:sz w:val="22"/>
                <w:szCs w:val="22"/>
              </w:rPr>
              <w:t>21s</w:t>
            </w:r>
            <w:r w:rsidR="00A054AE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 xml:space="preserve">, </w:t>
            </w:r>
            <w:r w:rsidR="00F75A9C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21s</w:t>
            </w:r>
            <w:r w:rsidR="00144FA7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, 22s</w:t>
            </w:r>
          </w:p>
        </w:tc>
      </w:tr>
      <w:tr w:rsidR="0088197C" w:rsidRPr="00280B23" w14:paraId="4A7FAD69" w14:textId="77777777" w:rsidTr="00B925CA">
        <w:trPr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pct"/>
            <w:noWrap/>
            <w:vAlign w:val="center"/>
          </w:tcPr>
          <w:p w14:paraId="3E51AA6C" w14:textId="1F2C5F2D" w:rsidR="0002101F" w:rsidRDefault="0002101F" w:rsidP="000B420F">
            <w:pPr>
              <w:widowControl/>
              <w:ind w:firstLineChars="100" w:firstLine="220"/>
              <w:rPr>
                <w:rFonts w:ascii="Arial" w:eastAsia="Times New Roman" w:hAnsi="Arial" w:cs="Arial" w:hint="eastAsia"/>
                <w:b w:val="0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Times New Roman" w:hAnsi="Arial" w:cs="Arial" w:hint="eastAsia"/>
                <w:b w:val="0"/>
                <w:color w:val="000000"/>
                <w:kern w:val="0"/>
                <w:sz w:val="22"/>
                <w:szCs w:val="22"/>
              </w:rPr>
              <w:t>1 GB</w:t>
            </w:r>
          </w:p>
        </w:tc>
        <w:tc>
          <w:tcPr>
            <w:tcW w:w="1849" w:type="pct"/>
            <w:noWrap/>
            <w:vAlign w:val="center"/>
          </w:tcPr>
          <w:p w14:paraId="5E03BAE3" w14:textId="2900D5DA" w:rsidR="0002101F" w:rsidRDefault="007D404E" w:rsidP="00B320A6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 w:hint="eastAsia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hAnsi="Arial" w:cs="Arial" w:hint="eastAsia"/>
                <w:color w:val="000000"/>
                <w:kern w:val="0"/>
                <w:sz w:val="22"/>
                <w:szCs w:val="22"/>
              </w:rPr>
              <w:t xml:space="preserve">35s, </w:t>
            </w:r>
            <w:r w:rsidR="00FD5753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36s,</w:t>
            </w:r>
            <w:r w:rsidR="00C334F4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 xml:space="preserve"> 31s</w:t>
            </w:r>
            <w:r w:rsidR="00FD5753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1733" w:type="pct"/>
          </w:tcPr>
          <w:p w14:paraId="50258582" w14:textId="4954C106" w:rsidR="0002101F" w:rsidRDefault="006C34DF" w:rsidP="00B320A6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 w:hint="eastAsia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hAnsi="Arial" w:cs="Arial" w:hint="eastAsia"/>
                <w:color w:val="000000"/>
                <w:kern w:val="0"/>
                <w:sz w:val="22"/>
                <w:szCs w:val="22"/>
              </w:rPr>
              <w:t xml:space="preserve">28s, </w:t>
            </w:r>
            <w:r w:rsidR="00F1061E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 xml:space="preserve">29s, </w:t>
            </w:r>
            <w:r w:rsidR="005C5742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28s</w:t>
            </w:r>
          </w:p>
        </w:tc>
      </w:tr>
      <w:tr w:rsidR="0032690C" w:rsidRPr="00280B23" w14:paraId="0BC93031" w14:textId="78BDD5CD" w:rsidTr="00B925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pct"/>
            <w:noWrap/>
            <w:vAlign w:val="center"/>
          </w:tcPr>
          <w:p w14:paraId="38CAB4C4" w14:textId="5FA8D706" w:rsidR="00E46482" w:rsidRDefault="00E46482" w:rsidP="000B420F">
            <w:pPr>
              <w:widowControl/>
              <w:ind w:firstLineChars="100" w:firstLine="220"/>
              <w:rPr>
                <w:rFonts w:ascii="Arial" w:eastAsia="Times New Roman" w:hAnsi="Arial" w:cs="Arial"/>
                <w:b w:val="0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 w:val="0"/>
                <w:color w:val="000000"/>
                <w:kern w:val="0"/>
                <w:sz w:val="22"/>
                <w:szCs w:val="22"/>
              </w:rPr>
              <w:t>2 G</w:t>
            </w:r>
            <w:r w:rsidR="00E03325">
              <w:rPr>
                <w:rFonts w:ascii="Arial" w:eastAsia="Times New Roman" w:hAnsi="Arial" w:cs="Arial"/>
                <w:b w:val="0"/>
                <w:color w:val="000000"/>
                <w:kern w:val="0"/>
                <w:sz w:val="22"/>
                <w:szCs w:val="22"/>
              </w:rPr>
              <w:t>B</w:t>
            </w:r>
          </w:p>
        </w:tc>
        <w:tc>
          <w:tcPr>
            <w:tcW w:w="1849" w:type="pct"/>
            <w:noWrap/>
            <w:vAlign w:val="center"/>
          </w:tcPr>
          <w:p w14:paraId="5385A728" w14:textId="5CEFAEE5" w:rsidR="00E46482" w:rsidRDefault="00F95034" w:rsidP="00B320A6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58</w:t>
            </w:r>
            <w:r w:rsidR="00E46482">
              <w:rPr>
                <w:rFonts w:ascii="Arial" w:hAnsi="Arial" w:cs="Arial" w:hint="eastAsia"/>
                <w:color w:val="000000"/>
                <w:kern w:val="0"/>
                <w:sz w:val="22"/>
                <w:szCs w:val="22"/>
              </w:rPr>
              <w:t>s</w:t>
            </w:r>
            <w:r w:rsidR="007123DA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 xml:space="preserve">, 60s, </w:t>
            </w:r>
            <w:r w:rsidR="00F71612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62s</w:t>
            </w:r>
          </w:p>
        </w:tc>
        <w:tc>
          <w:tcPr>
            <w:tcW w:w="1733" w:type="pct"/>
          </w:tcPr>
          <w:p w14:paraId="25C01DDF" w14:textId="33952A0A" w:rsidR="00E46482" w:rsidRDefault="00C51500" w:rsidP="00B320A6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 w:hint="eastAsia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60s</w:t>
            </w:r>
            <w:r w:rsidR="001B048A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 xml:space="preserve">, </w:t>
            </w:r>
            <w:r w:rsidR="00966D13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58s</w:t>
            </w:r>
            <w:r w:rsidR="00D4617F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 xml:space="preserve">, </w:t>
            </w:r>
            <w:r w:rsidR="00B02D9A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57s</w:t>
            </w:r>
          </w:p>
        </w:tc>
      </w:tr>
      <w:tr w:rsidR="0088197C" w:rsidRPr="00280B23" w14:paraId="27DE8241" w14:textId="77777777" w:rsidTr="00B925CA">
        <w:trPr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pct"/>
            <w:noWrap/>
            <w:vAlign w:val="center"/>
          </w:tcPr>
          <w:p w14:paraId="7C9EFAE6" w14:textId="1E37C6E4" w:rsidR="00B82FA2" w:rsidRDefault="00B82FA2" w:rsidP="000B420F">
            <w:pPr>
              <w:widowControl/>
              <w:ind w:firstLineChars="100" w:firstLine="220"/>
              <w:rPr>
                <w:rFonts w:ascii="Arial" w:eastAsia="Times New Roman" w:hAnsi="Arial" w:cs="Arial" w:hint="eastAsia"/>
                <w:b w:val="0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Times New Roman" w:hAnsi="Arial" w:cs="Arial" w:hint="eastAsia"/>
                <w:b w:val="0"/>
                <w:color w:val="000000"/>
                <w:kern w:val="0"/>
                <w:sz w:val="22"/>
                <w:szCs w:val="22"/>
              </w:rPr>
              <w:t>4 GB</w:t>
            </w:r>
          </w:p>
        </w:tc>
        <w:tc>
          <w:tcPr>
            <w:tcW w:w="1849" w:type="pct"/>
            <w:noWrap/>
            <w:vAlign w:val="center"/>
          </w:tcPr>
          <w:p w14:paraId="7A0C3260" w14:textId="60F5C48D" w:rsidR="00B82FA2" w:rsidRDefault="0036345F" w:rsidP="00B320A6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hAnsi="Arial" w:cs="Arial" w:hint="eastAsia"/>
                <w:color w:val="000000"/>
                <w:kern w:val="0"/>
                <w:sz w:val="22"/>
                <w:szCs w:val="22"/>
              </w:rPr>
              <w:t>123s</w:t>
            </w:r>
            <w:r w:rsidR="005C38E0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 xml:space="preserve">, </w:t>
            </w:r>
            <w:r w:rsidR="006A6BF9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113s</w:t>
            </w:r>
            <w:r w:rsidR="00FF7C67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 xml:space="preserve">, </w:t>
            </w:r>
            <w:r w:rsidR="00884FE2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119s</w:t>
            </w:r>
          </w:p>
        </w:tc>
        <w:tc>
          <w:tcPr>
            <w:tcW w:w="1733" w:type="pct"/>
          </w:tcPr>
          <w:p w14:paraId="40F59193" w14:textId="2BE7F23B" w:rsidR="00B82FA2" w:rsidRDefault="00DA68DC" w:rsidP="00B320A6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 w:hint="eastAsia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hAnsi="Arial" w:cs="Arial" w:hint="eastAsia"/>
                <w:color w:val="000000"/>
                <w:kern w:val="0"/>
                <w:sz w:val="22"/>
                <w:szCs w:val="22"/>
              </w:rPr>
              <w:t>120s</w:t>
            </w:r>
            <w:r w:rsidR="002B5667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 xml:space="preserve">, </w:t>
            </w:r>
            <w:r w:rsidR="00DE2930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118s</w:t>
            </w:r>
            <w:r w:rsidR="00867E2C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 xml:space="preserve">, </w:t>
            </w:r>
            <w:r w:rsidR="00662456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112</w:t>
            </w:r>
          </w:p>
        </w:tc>
      </w:tr>
      <w:tr w:rsidR="0032690C" w:rsidRPr="00280B23" w14:paraId="7E14F1CC" w14:textId="77777777" w:rsidTr="00B925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pct"/>
            <w:noWrap/>
            <w:vAlign w:val="center"/>
          </w:tcPr>
          <w:p w14:paraId="6693B825" w14:textId="4319D774" w:rsidR="00733664" w:rsidRDefault="00315D52" w:rsidP="000B420F">
            <w:pPr>
              <w:widowControl/>
              <w:ind w:firstLineChars="100" w:firstLine="220"/>
              <w:rPr>
                <w:rFonts w:ascii="Arial" w:eastAsia="Times New Roman" w:hAnsi="Arial" w:cs="Arial" w:hint="eastAsia"/>
                <w:b w:val="0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Times New Roman" w:hAnsi="Arial" w:cs="Arial" w:hint="eastAsia"/>
                <w:b w:val="0"/>
                <w:color w:val="000000"/>
                <w:kern w:val="0"/>
                <w:sz w:val="22"/>
                <w:szCs w:val="22"/>
              </w:rPr>
              <w:t>8 G</w:t>
            </w:r>
            <w:r w:rsidR="001F1288">
              <w:rPr>
                <w:rFonts w:ascii="Arial" w:eastAsia="Times New Roman" w:hAnsi="Arial" w:cs="Arial"/>
                <w:b w:val="0"/>
                <w:color w:val="000000"/>
                <w:kern w:val="0"/>
                <w:sz w:val="22"/>
                <w:szCs w:val="22"/>
              </w:rPr>
              <w:t>B</w:t>
            </w:r>
          </w:p>
        </w:tc>
        <w:tc>
          <w:tcPr>
            <w:tcW w:w="1849" w:type="pct"/>
            <w:noWrap/>
            <w:vAlign w:val="center"/>
          </w:tcPr>
          <w:p w14:paraId="4C0C448C" w14:textId="6D372850" w:rsidR="00733664" w:rsidRDefault="00733664" w:rsidP="00B320A6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 w:hint="eastAsia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hAnsi="Arial" w:cs="Arial" w:hint="eastAsia"/>
                <w:color w:val="000000"/>
                <w:kern w:val="0"/>
                <w:sz w:val="22"/>
                <w:szCs w:val="22"/>
              </w:rPr>
              <w:t>264s</w:t>
            </w:r>
            <w:r w:rsidR="00A50139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 xml:space="preserve">, </w:t>
            </w:r>
            <w:r w:rsidR="00C04703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251s</w:t>
            </w:r>
            <w:r w:rsidR="001A45F8">
              <w:rPr>
                <w:rFonts w:ascii="Arial" w:hAnsi="Arial" w:cs="Arial" w:hint="eastAsia"/>
                <w:color w:val="000000"/>
                <w:kern w:val="0"/>
                <w:sz w:val="22"/>
                <w:szCs w:val="22"/>
              </w:rPr>
              <w:t>, 254s</w:t>
            </w:r>
          </w:p>
        </w:tc>
        <w:tc>
          <w:tcPr>
            <w:tcW w:w="1733" w:type="pct"/>
          </w:tcPr>
          <w:p w14:paraId="0DAE9849" w14:textId="1C808C47" w:rsidR="00733664" w:rsidRDefault="000A3DE2" w:rsidP="00B320A6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 w:hint="eastAsia"/>
                <w:color w:val="000000"/>
                <w:kern w:val="0"/>
                <w:sz w:val="22"/>
                <w:szCs w:val="22"/>
              </w:rPr>
            </w:pPr>
            <w:r w:rsidRPr="000A3DE2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229</w:t>
            </w:r>
            <w:r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s</w:t>
            </w:r>
            <w:r w:rsidR="00E3026A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 xml:space="preserve">, </w:t>
            </w:r>
            <w:r w:rsidR="000563E3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225s</w:t>
            </w:r>
            <w:r w:rsidR="005A7DED">
              <w:rPr>
                <w:rFonts w:ascii="Arial" w:hAnsi="Arial" w:cs="Arial"/>
                <w:color w:val="000000"/>
                <w:kern w:val="0"/>
                <w:sz w:val="22"/>
                <w:szCs w:val="22"/>
              </w:rPr>
              <w:t>, 226</w:t>
            </w:r>
          </w:p>
        </w:tc>
      </w:tr>
    </w:tbl>
    <w:p w14:paraId="11E6464E" w14:textId="77777777" w:rsidR="00FC788F" w:rsidRPr="00903D84" w:rsidRDefault="00FC788F">
      <w:pPr>
        <w:rPr>
          <w:rFonts w:ascii="Arial" w:hAnsi="Arial" w:cs="Arial"/>
        </w:rPr>
      </w:pPr>
      <w:bookmarkStart w:id="1" w:name="OLE_LINK95"/>
      <w:bookmarkStart w:id="2" w:name="OLE_LINK96"/>
      <w:r w:rsidRPr="00903D84">
        <w:rPr>
          <w:rFonts w:ascii="Arial" w:hAnsi="Arial" w:cs="Arial"/>
        </w:rPr>
        <w:t xml:space="preserve">R command </w:t>
      </w:r>
      <w:r w:rsidR="00747CE0" w:rsidRPr="00903D84">
        <w:rPr>
          <w:rFonts w:ascii="Arial" w:hAnsi="Arial" w:cs="Arial"/>
        </w:rPr>
        <w:t>‘</w:t>
      </w:r>
      <w:r w:rsidR="00555EF5" w:rsidRPr="00903D84">
        <w:rPr>
          <w:rFonts w:ascii="Arial" w:hAnsi="Arial" w:cs="Arial"/>
        </w:rPr>
        <w:t>options(shiny.maxRequestSize = 30000 * 1024^2)</w:t>
      </w:r>
      <w:r w:rsidR="00747CE0" w:rsidRPr="00903D84">
        <w:rPr>
          <w:rFonts w:ascii="Arial" w:hAnsi="Arial" w:cs="Arial"/>
        </w:rPr>
        <w:t>’</w:t>
      </w:r>
      <w:r w:rsidRPr="00903D84">
        <w:rPr>
          <w:rFonts w:ascii="Arial" w:hAnsi="Arial" w:cs="Arial"/>
        </w:rPr>
        <w:t xml:space="preserve"> was used to </w:t>
      </w:r>
      <w:bookmarkStart w:id="3" w:name="OLE_LINK97"/>
      <w:bookmarkStart w:id="4" w:name="OLE_LINK98"/>
      <w:r w:rsidRPr="00903D84">
        <w:rPr>
          <w:rFonts w:ascii="Arial" w:hAnsi="Arial" w:cs="Arial"/>
        </w:rPr>
        <w:t xml:space="preserve">set the </w:t>
      </w:r>
      <w:bookmarkStart w:id="5" w:name="OLE_LINK93"/>
      <w:bookmarkStart w:id="6" w:name="OLE_LINK94"/>
      <w:r w:rsidRPr="00903D84">
        <w:rPr>
          <w:rFonts w:ascii="Arial" w:hAnsi="Arial" w:cs="Arial"/>
        </w:rPr>
        <w:t>maximum limitation</w:t>
      </w:r>
    </w:p>
    <w:p w14:paraId="6DFF7CE8" w14:textId="2D765F5E" w:rsidR="00C41E75" w:rsidRPr="00903D84" w:rsidRDefault="009455D0" w:rsidP="00C41E75">
      <w:pPr>
        <w:rPr>
          <w:rFonts w:ascii="Arial" w:hAnsi="Arial" w:cs="Arial"/>
        </w:rPr>
      </w:pPr>
      <w:r w:rsidRPr="00903D84">
        <w:rPr>
          <w:rFonts w:ascii="Arial" w:hAnsi="Arial" w:cs="Arial"/>
        </w:rPr>
        <w:t>(30GB)</w:t>
      </w:r>
      <w:bookmarkEnd w:id="3"/>
      <w:bookmarkEnd w:id="4"/>
      <w:r w:rsidRPr="00903D84">
        <w:rPr>
          <w:rFonts w:ascii="Arial" w:hAnsi="Arial" w:cs="Arial"/>
        </w:rPr>
        <w:t xml:space="preserve"> </w:t>
      </w:r>
      <w:r w:rsidR="00FC788F" w:rsidRPr="00903D84">
        <w:rPr>
          <w:rFonts w:ascii="Arial" w:hAnsi="Arial" w:cs="Arial"/>
        </w:rPr>
        <w:t xml:space="preserve">of </w:t>
      </w:r>
      <w:bookmarkStart w:id="7" w:name="OLE_LINK99"/>
      <w:bookmarkStart w:id="8" w:name="OLE_LINK100"/>
      <w:r w:rsidR="00FC788F" w:rsidRPr="00903D84">
        <w:rPr>
          <w:rFonts w:ascii="Arial" w:hAnsi="Arial" w:cs="Arial"/>
        </w:rPr>
        <w:t>uploading files</w:t>
      </w:r>
      <w:bookmarkEnd w:id="5"/>
      <w:bookmarkEnd w:id="6"/>
      <w:r w:rsidR="005314F3" w:rsidRPr="00903D84">
        <w:rPr>
          <w:rFonts w:ascii="Arial" w:hAnsi="Arial" w:cs="Arial"/>
        </w:rPr>
        <w:t xml:space="preserve"> </w:t>
      </w:r>
      <w:r w:rsidR="00240BC6">
        <w:rPr>
          <w:rFonts w:ascii="Arial" w:hAnsi="Arial" w:cs="Arial"/>
        </w:rPr>
        <w:t>via using</w:t>
      </w:r>
      <w:r w:rsidR="005314F3" w:rsidRPr="00903D84">
        <w:rPr>
          <w:rFonts w:ascii="Arial" w:hAnsi="Arial" w:cs="Arial"/>
        </w:rPr>
        <w:t xml:space="preserve"> Shiny application</w:t>
      </w:r>
      <w:bookmarkEnd w:id="7"/>
      <w:bookmarkEnd w:id="8"/>
      <w:r w:rsidR="00F86221" w:rsidRPr="00903D84">
        <w:rPr>
          <w:rFonts w:ascii="Arial" w:hAnsi="Arial" w:cs="Arial"/>
        </w:rPr>
        <w:t>.</w:t>
      </w:r>
      <w:r w:rsidR="00FC788F" w:rsidRPr="00903D84">
        <w:rPr>
          <w:rFonts w:ascii="Arial" w:hAnsi="Arial" w:cs="Arial"/>
        </w:rPr>
        <w:t xml:space="preserve"> </w:t>
      </w:r>
      <w:r w:rsidR="00941B76" w:rsidRPr="00903D84">
        <w:rPr>
          <w:rFonts w:ascii="Arial" w:hAnsi="Arial" w:cs="Arial"/>
        </w:rPr>
        <w:t>‘client_max_body_size 3</w:t>
      </w:r>
      <w:r w:rsidR="00CA5829">
        <w:rPr>
          <w:rFonts w:ascii="Arial" w:hAnsi="Arial" w:cs="Arial"/>
        </w:rPr>
        <w:t>0</w:t>
      </w:r>
      <w:r w:rsidR="00941B76" w:rsidRPr="00903D84">
        <w:rPr>
          <w:rFonts w:ascii="Arial" w:hAnsi="Arial" w:cs="Arial"/>
        </w:rPr>
        <w:t>G’</w:t>
      </w:r>
      <w:r w:rsidR="00F7648F">
        <w:rPr>
          <w:rFonts w:ascii="Arial" w:hAnsi="Arial" w:cs="Arial"/>
        </w:rPr>
        <w:t xml:space="preserve"> was </w:t>
      </w:r>
      <w:r w:rsidR="00C41E75">
        <w:rPr>
          <w:rFonts w:ascii="Arial" w:hAnsi="Arial" w:cs="Arial" w:hint="eastAsia"/>
        </w:rPr>
        <w:t>use</w:t>
      </w:r>
      <w:r w:rsidR="00C41E75">
        <w:rPr>
          <w:rFonts w:ascii="Arial" w:hAnsi="Arial" w:cs="Arial"/>
        </w:rPr>
        <w:t>d to</w:t>
      </w:r>
      <w:bookmarkEnd w:id="1"/>
      <w:bookmarkEnd w:id="2"/>
      <w:r w:rsidR="00C41E75" w:rsidRPr="00C41E75">
        <w:rPr>
          <w:rFonts w:ascii="Arial" w:hAnsi="Arial" w:cs="Arial"/>
        </w:rPr>
        <w:t xml:space="preserve"> </w:t>
      </w:r>
      <w:r w:rsidR="00C41E75" w:rsidRPr="00903D84">
        <w:rPr>
          <w:rFonts w:ascii="Arial" w:hAnsi="Arial" w:cs="Arial"/>
        </w:rPr>
        <w:t>set the maximum limitation</w:t>
      </w:r>
    </w:p>
    <w:p w14:paraId="012298CE" w14:textId="33465A78" w:rsidR="00280B23" w:rsidRPr="00903D84" w:rsidRDefault="00C41E75" w:rsidP="00C41E75">
      <w:pPr>
        <w:rPr>
          <w:rFonts w:ascii="Arial" w:hAnsi="Arial" w:cs="Arial" w:hint="eastAsia"/>
        </w:rPr>
      </w:pPr>
      <w:r w:rsidRPr="00903D84">
        <w:rPr>
          <w:rFonts w:ascii="Arial" w:hAnsi="Arial" w:cs="Arial"/>
        </w:rPr>
        <w:t>(30GB)</w:t>
      </w:r>
      <w:r w:rsidR="00A84FDE">
        <w:rPr>
          <w:rFonts w:ascii="Arial" w:hAnsi="Arial" w:cs="Arial"/>
        </w:rPr>
        <w:t xml:space="preserve"> of </w:t>
      </w:r>
      <w:r w:rsidR="00A84FDE" w:rsidRPr="00903D84">
        <w:rPr>
          <w:rFonts w:ascii="Arial" w:hAnsi="Arial" w:cs="Arial"/>
        </w:rPr>
        <w:t xml:space="preserve">uploading files </w:t>
      </w:r>
      <w:r w:rsidR="00A84FDE">
        <w:rPr>
          <w:rFonts w:ascii="Arial" w:hAnsi="Arial" w:cs="Arial"/>
        </w:rPr>
        <w:t>via using</w:t>
      </w:r>
      <w:r w:rsidR="00A84FDE" w:rsidRPr="00903D84">
        <w:rPr>
          <w:rFonts w:ascii="Arial" w:hAnsi="Arial" w:cs="Arial"/>
        </w:rPr>
        <w:t xml:space="preserve"> </w:t>
      </w:r>
      <w:r w:rsidR="00337B4B">
        <w:rPr>
          <w:rFonts w:ascii="Arial" w:hAnsi="Arial" w:cs="Arial"/>
        </w:rPr>
        <w:t xml:space="preserve">nginx </w:t>
      </w:r>
      <w:r w:rsidR="001672DF">
        <w:rPr>
          <w:rFonts w:ascii="Arial" w:hAnsi="Arial" w:cs="Arial"/>
        </w:rPr>
        <w:t>reverse</w:t>
      </w:r>
      <w:bookmarkStart w:id="9" w:name="_GoBack"/>
      <w:bookmarkEnd w:id="9"/>
      <w:r w:rsidR="00A95732">
        <w:rPr>
          <w:rFonts w:ascii="Arial" w:hAnsi="Arial" w:cs="Arial"/>
        </w:rPr>
        <w:t xml:space="preserve"> </w:t>
      </w:r>
      <w:r w:rsidR="00337B4B">
        <w:rPr>
          <w:rFonts w:ascii="Arial" w:hAnsi="Arial" w:cs="Arial"/>
        </w:rPr>
        <w:t>proxy</w:t>
      </w:r>
    </w:p>
    <w:sectPr w:rsidR="00280B23" w:rsidRPr="00903D84" w:rsidSect="002E2239">
      <w:pgSz w:w="16840" w:h="11900" w:orient="landscape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5E8FF2" w14:textId="77777777" w:rsidR="00400FEB" w:rsidRDefault="00400FEB" w:rsidP="00D94F3C">
      <w:r>
        <w:separator/>
      </w:r>
    </w:p>
  </w:endnote>
  <w:endnote w:type="continuationSeparator" w:id="0">
    <w:p w14:paraId="1C7C5E24" w14:textId="77777777" w:rsidR="00400FEB" w:rsidRDefault="00400FEB" w:rsidP="00D94F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F36794" w14:textId="77777777" w:rsidR="00400FEB" w:rsidRDefault="00400FEB" w:rsidP="00D94F3C">
      <w:r>
        <w:separator/>
      </w:r>
    </w:p>
  </w:footnote>
  <w:footnote w:type="continuationSeparator" w:id="0">
    <w:p w14:paraId="59388EFB" w14:textId="77777777" w:rsidR="00400FEB" w:rsidRDefault="00400FEB" w:rsidP="00D94F3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2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xMzQ3MjMzNzU2MDVR0lEKTi0uzszPAykwqgUAPF4dwCwAAAA="/>
  </w:docVars>
  <w:rsids>
    <w:rsidRoot w:val="00280B23"/>
    <w:rsid w:val="000000C3"/>
    <w:rsid w:val="000016B5"/>
    <w:rsid w:val="00003F7D"/>
    <w:rsid w:val="000055F6"/>
    <w:rsid w:val="0001646B"/>
    <w:rsid w:val="0001668F"/>
    <w:rsid w:val="00016918"/>
    <w:rsid w:val="0002101F"/>
    <w:rsid w:val="0003016D"/>
    <w:rsid w:val="00031C28"/>
    <w:rsid w:val="00035CEE"/>
    <w:rsid w:val="000365F1"/>
    <w:rsid w:val="00041E98"/>
    <w:rsid w:val="00047BA1"/>
    <w:rsid w:val="0005068C"/>
    <w:rsid w:val="00052140"/>
    <w:rsid w:val="00053F14"/>
    <w:rsid w:val="000555AA"/>
    <w:rsid w:val="00055853"/>
    <w:rsid w:val="000563E3"/>
    <w:rsid w:val="00057E15"/>
    <w:rsid w:val="00061FA3"/>
    <w:rsid w:val="00062CD9"/>
    <w:rsid w:val="00067F40"/>
    <w:rsid w:val="00074682"/>
    <w:rsid w:val="000820B5"/>
    <w:rsid w:val="000836BD"/>
    <w:rsid w:val="000856EA"/>
    <w:rsid w:val="0008682D"/>
    <w:rsid w:val="00090DE9"/>
    <w:rsid w:val="00095933"/>
    <w:rsid w:val="000A0056"/>
    <w:rsid w:val="000A0781"/>
    <w:rsid w:val="000A3DE2"/>
    <w:rsid w:val="000A45D1"/>
    <w:rsid w:val="000A54A0"/>
    <w:rsid w:val="000B0196"/>
    <w:rsid w:val="000B0995"/>
    <w:rsid w:val="000B0DF6"/>
    <w:rsid w:val="000B1117"/>
    <w:rsid w:val="000B420F"/>
    <w:rsid w:val="000B4625"/>
    <w:rsid w:val="000B68C6"/>
    <w:rsid w:val="000B6E6F"/>
    <w:rsid w:val="000C25ED"/>
    <w:rsid w:val="000C5CA8"/>
    <w:rsid w:val="000C604F"/>
    <w:rsid w:val="000D052D"/>
    <w:rsid w:val="000D1245"/>
    <w:rsid w:val="000D2591"/>
    <w:rsid w:val="000D30A3"/>
    <w:rsid w:val="000E20BB"/>
    <w:rsid w:val="000E28ED"/>
    <w:rsid w:val="000E38CB"/>
    <w:rsid w:val="000E3FF8"/>
    <w:rsid w:val="000E5638"/>
    <w:rsid w:val="000E7A1E"/>
    <w:rsid w:val="000F3CE2"/>
    <w:rsid w:val="001006FF"/>
    <w:rsid w:val="00104587"/>
    <w:rsid w:val="0011350B"/>
    <w:rsid w:val="00113C8B"/>
    <w:rsid w:val="0011793B"/>
    <w:rsid w:val="0012109B"/>
    <w:rsid w:val="0012185A"/>
    <w:rsid w:val="001226D4"/>
    <w:rsid w:val="001270A3"/>
    <w:rsid w:val="001273E6"/>
    <w:rsid w:val="0013410D"/>
    <w:rsid w:val="00135A50"/>
    <w:rsid w:val="001365A6"/>
    <w:rsid w:val="00142125"/>
    <w:rsid w:val="001446CE"/>
    <w:rsid w:val="00144FA7"/>
    <w:rsid w:val="00146D25"/>
    <w:rsid w:val="001536EF"/>
    <w:rsid w:val="001560C5"/>
    <w:rsid w:val="001569B8"/>
    <w:rsid w:val="001610F2"/>
    <w:rsid w:val="001672DF"/>
    <w:rsid w:val="001813C3"/>
    <w:rsid w:val="00187C6E"/>
    <w:rsid w:val="00187ECB"/>
    <w:rsid w:val="00190847"/>
    <w:rsid w:val="00191197"/>
    <w:rsid w:val="00194B07"/>
    <w:rsid w:val="0019735A"/>
    <w:rsid w:val="001A0168"/>
    <w:rsid w:val="001A06DC"/>
    <w:rsid w:val="001A3CAD"/>
    <w:rsid w:val="001A45F8"/>
    <w:rsid w:val="001A4AE3"/>
    <w:rsid w:val="001A63EA"/>
    <w:rsid w:val="001A6DBC"/>
    <w:rsid w:val="001A71E2"/>
    <w:rsid w:val="001B048A"/>
    <w:rsid w:val="001B0DB8"/>
    <w:rsid w:val="001B4086"/>
    <w:rsid w:val="001B5947"/>
    <w:rsid w:val="001C050F"/>
    <w:rsid w:val="001C2E03"/>
    <w:rsid w:val="001C54F8"/>
    <w:rsid w:val="001D2E4C"/>
    <w:rsid w:val="001D2FEA"/>
    <w:rsid w:val="001D387D"/>
    <w:rsid w:val="001D6882"/>
    <w:rsid w:val="001E16F1"/>
    <w:rsid w:val="001E4C83"/>
    <w:rsid w:val="001E4E63"/>
    <w:rsid w:val="001E6F3E"/>
    <w:rsid w:val="001F1288"/>
    <w:rsid w:val="001F3D28"/>
    <w:rsid w:val="00200BCE"/>
    <w:rsid w:val="002023A5"/>
    <w:rsid w:val="002144B2"/>
    <w:rsid w:val="00220E1F"/>
    <w:rsid w:val="0022626F"/>
    <w:rsid w:val="0022663C"/>
    <w:rsid w:val="00227236"/>
    <w:rsid w:val="00240BC6"/>
    <w:rsid w:val="00243658"/>
    <w:rsid w:val="002450BC"/>
    <w:rsid w:val="00247D4D"/>
    <w:rsid w:val="002540AF"/>
    <w:rsid w:val="00254A80"/>
    <w:rsid w:val="00255388"/>
    <w:rsid w:val="00255456"/>
    <w:rsid w:val="00256065"/>
    <w:rsid w:val="00261E83"/>
    <w:rsid w:val="002629F2"/>
    <w:rsid w:val="00265072"/>
    <w:rsid w:val="0027194F"/>
    <w:rsid w:val="00272937"/>
    <w:rsid w:val="002730BA"/>
    <w:rsid w:val="0027444E"/>
    <w:rsid w:val="00274745"/>
    <w:rsid w:val="00276334"/>
    <w:rsid w:val="0028023A"/>
    <w:rsid w:val="00280B23"/>
    <w:rsid w:val="00281CC8"/>
    <w:rsid w:val="00282450"/>
    <w:rsid w:val="00287820"/>
    <w:rsid w:val="00290E07"/>
    <w:rsid w:val="002A4F83"/>
    <w:rsid w:val="002A63EC"/>
    <w:rsid w:val="002A6CC6"/>
    <w:rsid w:val="002B0E5B"/>
    <w:rsid w:val="002B188C"/>
    <w:rsid w:val="002B2962"/>
    <w:rsid w:val="002B2AB3"/>
    <w:rsid w:val="002B4707"/>
    <w:rsid w:val="002B4ECF"/>
    <w:rsid w:val="002B5667"/>
    <w:rsid w:val="002B6308"/>
    <w:rsid w:val="002C1304"/>
    <w:rsid w:val="002C252B"/>
    <w:rsid w:val="002C4A53"/>
    <w:rsid w:val="002D1D48"/>
    <w:rsid w:val="002D35CC"/>
    <w:rsid w:val="002D41FE"/>
    <w:rsid w:val="002D4884"/>
    <w:rsid w:val="002D7E7B"/>
    <w:rsid w:val="002E2239"/>
    <w:rsid w:val="002E7EF7"/>
    <w:rsid w:val="002F1183"/>
    <w:rsid w:val="002F5DCA"/>
    <w:rsid w:val="002F7A28"/>
    <w:rsid w:val="00304210"/>
    <w:rsid w:val="00315D52"/>
    <w:rsid w:val="003177F7"/>
    <w:rsid w:val="00323CAF"/>
    <w:rsid w:val="00323FDB"/>
    <w:rsid w:val="00326463"/>
    <w:rsid w:val="0032690C"/>
    <w:rsid w:val="003313B5"/>
    <w:rsid w:val="003362DE"/>
    <w:rsid w:val="00337218"/>
    <w:rsid w:val="00337B4B"/>
    <w:rsid w:val="003409AB"/>
    <w:rsid w:val="00340B53"/>
    <w:rsid w:val="00343A8E"/>
    <w:rsid w:val="00345FC9"/>
    <w:rsid w:val="00353DCD"/>
    <w:rsid w:val="00357EFA"/>
    <w:rsid w:val="003600E9"/>
    <w:rsid w:val="00360528"/>
    <w:rsid w:val="00360D85"/>
    <w:rsid w:val="0036289C"/>
    <w:rsid w:val="0036345F"/>
    <w:rsid w:val="003634DB"/>
    <w:rsid w:val="00364790"/>
    <w:rsid w:val="0037255A"/>
    <w:rsid w:val="00373B30"/>
    <w:rsid w:val="00374AB6"/>
    <w:rsid w:val="003759AD"/>
    <w:rsid w:val="003760AA"/>
    <w:rsid w:val="00382E65"/>
    <w:rsid w:val="00384861"/>
    <w:rsid w:val="00384D78"/>
    <w:rsid w:val="00392DC7"/>
    <w:rsid w:val="00397A1C"/>
    <w:rsid w:val="003A158C"/>
    <w:rsid w:val="003A2CE6"/>
    <w:rsid w:val="003A4ACA"/>
    <w:rsid w:val="003A5338"/>
    <w:rsid w:val="003B1C32"/>
    <w:rsid w:val="003B31A9"/>
    <w:rsid w:val="003B41F0"/>
    <w:rsid w:val="003B63C9"/>
    <w:rsid w:val="003C0B18"/>
    <w:rsid w:val="003C0E65"/>
    <w:rsid w:val="003C38EA"/>
    <w:rsid w:val="003D0251"/>
    <w:rsid w:val="003D0514"/>
    <w:rsid w:val="003D17F9"/>
    <w:rsid w:val="003D1DF3"/>
    <w:rsid w:val="003D3A4A"/>
    <w:rsid w:val="003D5AF5"/>
    <w:rsid w:val="003E3BDB"/>
    <w:rsid w:val="003E3DD1"/>
    <w:rsid w:val="003F0200"/>
    <w:rsid w:val="003F211D"/>
    <w:rsid w:val="004003C2"/>
    <w:rsid w:val="0040095B"/>
    <w:rsid w:val="00400C39"/>
    <w:rsid w:val="00400FEB"/>
    <w:rsid w:val="00405F81"/>
    <w:rsid w:val="00411E64"/>
    <w:rsid w:val="00412690"/>
    <w:rsid w:val="00415090"/>
    <w:rsid w:val="004208FB"/>
    <w:rsid w:val="004234B3"/>
    <w:rsid w:val="00423C97"/>
    <w:rsid w:val="00423CD2"/>
    <w:rsid w:val="00424959"/>
    <w:rsid w:val="004374FD"/>
    <w:rsid w:val="0044132C"/>
    <w:rsid w:val="00445D8E"/>
    <w:rsid w:val="004534D5"/>
    <w:rsid w:val="004558D5"/>
    <w:rsid w:val="00456B00"/>
    <w:rsid w:val="004649F4"/>
    <w:rsid w:val="00466C9B"/>
    <w:rsid w:val="00467CEA"/>
    <w:rsid w:val="00472243"/>
    <w:rsid w:val="00472D85"/>
    <w:rsid w:val="00472E4B"/>
    <w:rsid w:val="004747B7"/>
    <w:rsid w:val="004757D5"/>
    <w:rsid w:val="0047580F"/>
    <w:rsid w:val="004761AE"/>
    <w:rsid w:val="00476B73"/>
    <w:rsid w:val="00480DB0"/>
    <w:rsid w:val="00482CD2"/>
    <w:rsid w:val="00483D91"/>
    <w:rsid w:val="0048417D"/>
    <w:rsid w:val="00484F81"/>
    <w:rsid w:val="0048709C"/>
    <w:rsid w:val="004900D8"/>
    <w:rsid w:val="00490EC0"/>
    <w:rsid w:val="004911A7"/>
    <w:rsid w:val="00494277"/>
    <w:rsid w:val="00494654"/>
    <w:rsid w:val="00495B00"/>
    <w:rsid w:val="00496E4C"/>
    <w:rsid w:val="00497326"/>
    <w:rsid w:val="00497E60"/>
    <w:rsid w:val="004A28AD"/>
    <w:rsid w:val="004A2986"/>
    <w:rsid w:val="004B047B"/>
    <w:rsid w:val="004B06C4"/>
    <w:rsid w:val="004B35FA"/>
    <w:rsid w:val="004B4185"/>
    <w:rsid w:val="004B4234"/>
    <w:rsid w:val="004C5112"/>
    <w:rsid w:val="004C57A9"/>
    <w:rsid w:val="004C66C1"/>
    <w:rsid w:val="004C7594"/>
    <w:rsid w:val="004D10DD"/>
    <w:rsid w:val="004D3756"/>
    <w:rsid w:val="004D64BA"/>
    <w:rsid w:val="004D7C75"/>
    <w:rsid w:val="004E027B"/>
    <w:rsid w:val="004E08A8"/>
    <w:rsid w:val="004F1BCF"/>
    <w:rsid w:val="004F1E07"/>
    <w:rsid w:val="004F2057"/>
    <w:rsid w:val="004F2310"/>
    <w:rsid w:val="005014FF"/>
    <w:rsid w:val="005018D4"/>
    <w:rsid w:val="0050489A"/>
    <w:rsid w:val="0050527F"/>
    <w:rsid w:val="00513217"/>
    <w:rsid w:val="005144EF"/>
    <w:rsid w:val="00517E38"/>
    <w:rsid w:val="00525E64"/>
    <w:rsid w:val="00526078"/>
    <w:rsid w:val="00531066"/>
    <w:rsid w:val="005310A4"/>
    <w:rsid w:val="005314A6"/>
    <w:rsid w:val="005314F3"/>
    <w:rsid w:val="005315BA"/>
    <w:rsid w:val="005320DC"/>
    <w:rsid w:val="005341A2"/>
    <w:rsid w:val="0053468A"/>
    <w:rsid w:val="0054121F"/>
    <w:rsid w:val="0054424F"/>
    <w:rsid w:val="0054633A"/>
    <w:rsid w:val="005505FA"/>
    <w:rsid w:val="00553B56"/>
    <w:rsid w:val="00555EF5"/>
    <w:rsid w:val="00573CC4"/>
    <w:rsid w:val="00575B3B"/>
    <w:rsid w:val="0057697B"/>
    <w:rsid w:val="0057759A"/>
    <w:rsid w:val="00580147"/>
    <w:rsid w:val="0058119D"/>
    <w:rsid w:val="005811D2"/>
    <w:rsid w:val="00582E09"/>
    <w:rsid w:val="005861C9"/>
    <w:rsid w:val="00586693"/>
    <w:rsid w:val="0058669D"/>
    <w:rsid w:val="005869C7"/>
    <w:rsid w:val="00590B5F"/>
    <w:rsid w:val="00592986"/>
    <w:rsid w:val="005960E7"/>
    <w:rsid w:val="005A49C3"/>
    <w:rsid w:val="005A4DC9"/>
    <w:rsid w:val="005A5CF2"/>
    <w:rsid w:val="005A7DED"/>
    <w:rsid w:val="005B2446"/>
    <w:rsid w:val="005B3389"/>
    <w:rsid w:val="005B36E7"/>
    <w:rsid w:val="005B686F"/>
    <w:rsid w:val="005C38E0"/>
    <w:rsid w:val="005C5742"/>
    <w:rsid w:val="005C5DA9"/>
    <w:rsid w:val="005D0D3E"/>
    <w:rsid w:val="005D4724"/>
    <w:rsid w:val="005E06F1"/>
    <w:rsid w:val="005E46FD"/>
    <w:rsid w:val="005E4F47"/>
    <w:rsid w:val="005E77C7"/>
    <w:rsid w:val="005E785A"/>
    <w:rsid w:val="005E78DE"/>
    <w:rsid w:val="005F4EB4"/>
    <w:rsid w:val="005F539B"/>
    <w:rsid w:val="005F6D95"/>
    <w:rsid w:val="005F6F8C"/>
    <w:rsid w:val="00601E4F"/>
    <w:rsid w:val="00604C51"/>
    <w:rsid w:val="006131ED"/>
    <w:rsid w:val="00615F51"/>
    <w:rsid w:val="006223CB"/>
    <w:rsid w:val="006230E4"/>
    <w:rsid w:val="00623A23"/>
    <w:rsid w:val="00625098"/>
    <w:rsid w:val="006257E1"/>
    <w:rsid w:val="00626F6D"/>
    <w:rsid w:val="00633D5B"/>
    <w:rsid w:val="006365E8"/>
    <w:rsid w:val="00637157"/>
    <w:rsid w:val="00643EFD"/>
    <w:rsid w:val="00645401"/>
    <w:rsid w:val="00647165"/>
    <w:rsid w:val="00655CCD"/>
    <w:rsid w:val="00662456"/>
    <w:rsid w:val="00662F18"/>
    <w:rsid w:val="00662F6D"/>
    <w:rsid w:val="00665950"/>
    <w:rsid w:val="0067085A"/>
    <w:rsid w:val="006845CB"/>
    <w:rsid w:val="00690115"/>
    <w:rsid w:val="006935F7"/>
    <w:rsid w:val="00694397"/>
    <w:rsid w:val="00694F79"/>
    <w:rsid w:val="006952E5"/>
    <w:rsid w:val="006953A0"/>
    <w:rsid w:val="006A388B"/>
    <w:rsid w:val="006A6BF9"/>
    <w:rsid w:val="006A7E33"/>
    <w:rsid w:val="006B21AF"/>
    <w:rsid w:val="006B46BA"/>
    <w:rsid w:val="006B6923"/>
    <w:rsid w:val="006C1539"/>
    <w:rsid w:val="006C34DF"/>
    <w:rsid w:val="006C4539"/>
    <w:rsid w:val="006D0094"/>
    <w:rsid w:val="006D14BF"/>
    <w:rsid w:val="006D3AA6"/>
    <w:rsid w:val="006D4250"/>
    <w:rsid w:val="006D6B52"/>
    <w:rsid w:val="006E6B32"/>
    <w:rsid w:val="006F24CB"/>
    <w:rsid w:val="006F7A1A"/>
    <w:rsid w:val="007013D8"/>
    <w:rsid w:val="00704C3C"/>
    <w:rsid w:val="0070680A"/>
    <w:rsid w:val="0071123F"/>
    <w:rsid w:val="007123DA"/>
    <w:rsid w:val="00717364"/>
    <w:rsid w:val="007202F6"/>
    <w:rsid w:val="00725AD0"/>
    <w:rsid w:val="00732B55"/>
    <w:rsid w:val="00733664"/>
    <w:rsid w:val="0073571A"/>
    <w:rsid w:val="00736984"/>
    <w:rsid w:val="007407A8"/>
    <w:rsid w:val="0074239E"/>
    <w:rsid w:val="007425BF"/>
    <w:rsid w:val="00746346"/>
    <w:rsid w:val="00747CE0"/>
    <w:rsid w:val="00754453"/>
    <w:rsid w:val="00756BB0"/>
    <w:rsid w:val="00756FC6"/>
    <w:rsid w:val="007617A3"/>
    <w:rsid w:val="007661CB"/>
    <w:rsid w:val="007757AA"/>
    <w:rsid w:val="00776827"/>
    <w:rsid w:val="00791C02"/>
    <w:rsid w:val="00792867"/>
    <w:rsid w:val="007A15E2"/>
    <w:rsid w:val="007A21B1"/>
    <w:rsid w:val="007A555B"/>
    <w:rsid w:val="007A7404"/>
    <w:rsid w:val="007B079B"/>
    <w:rsid w:val="007B159C"/>
    <w:rsid w:val="007B4052"/>
    <w:rsid w:val="007C02A9"/>
    <w:rsid w:val="007C2FCD"/>
    <w:rsid w:val="007C4E8B"/>
    <w:rsid w:val="007D3548"/>
    <w:rsid w:val="007D404E"/>
    <w:rsid w:val="007E2C9C"/>
    <w:rsid w:val="007F12D1"/>
    <w:rsid w:val="007F48AF"/>
    <w:rsid w:val="007F657E"/>
    <w:rsid w:val="00803BDB"/>
    <w:rsid w:val="00804789"/>
    <w:rsid w:val="00804A8B"/>
    <w:rsid w:val="00806BA2"/>
    <w:rsid w:val="00815A9A"/>
    <w:rsid w:val="008171C3"/>
    <w:rsid w:val="00820D73"/>
    <w:rsid w:val="00827550"/>
    <w:rsid w:val="00833E8E"/>
    <w:rsid w:val="00836245"/>
    <w:rsid w:val="00841D43"/>
    <w:rsid w:val="00841FF1"/>
    <w:rsid w:val="00847E99"/>
    <w:rsid w:val="0085677A"/>
    <w:rsid w:val="00857114"/>
    <w:rsid w:val="0086098E"/>
    <w:rsid w:val="00861054"/>
    <w:rsid w:val="0086480A"/>
    <w:rsid w:val="00867E2C"/>
    <w:rsid w:val="00870C36"/>
    <w:rsid w:val="008710D2"/>
    <w:rsid w:val="008719CD"/>
    <w:rsid w:val="00873C3D"/>
    <w:rsid w:val="00877085"/>
    <w:rsid w:val="0088197C"/>
    <w:rsid w:val="00884FE2"/>
    <w:rsid w:val="00885442"/>
    <w:rsid w:val="00885954"/>
    <w:rsid w:val="0088597C"/>
    <w:rsid w:val="0089192F"/>
    <w:rsid w:val="008970C6"/>
    <w:rsid w:val="008A62AA"/>
    <w:rsid w:val="008A63AA"/>
    <w:rsid w:val="008B00C1"/>
    <w:rsid w:val="008B1ACC"/>
    <w:rsid w:val="008C0403"/>
    <w:rsid w:val="008C3F16"/>
    <w:rsid w:val="008C71EF"/>
    <w:rsid w:val="008D0FC4"/>
    <w:rsid w:val="008D16FF"/>
    <w:rsid w:val="008D64D2"/>
    <w:rsid w:val="008D6A88"/>
    <w:rsid w:val="008E0C38"/>
    <w:rsid w:val="008E2199"/>
    <w:rsid w:val="008E52B4"/>
    <w:rsid w:val="008F691C"/>
    <w:rsid w:val="00900DB2"/>
    <w:rsid w:val="009018FB"/>
    <w:rsid w:val="00903D84"/>
    <w:rsid w:val="00907788"/>
    <w:rsid w:val="009115D4"/>
    <w:rsid w:val="00913B4F"/>
    <w:rsid w:val="009224CA"/>
    <w:rsid w:val="009245FC"/>
    <w:rsid w:val="00926158"/>
    <w:rsid w:val="00933BC9"/>
    <w:rsid w:val="00940306"/>
    <w:rsid w:val="00941B76"/>
    <w:rsid w:val="00941FCE"/>
    <w:rsid w:val="009455D0"/>
    <w:rsid w:val="0095297A"/>
    <w:rsid w:val="0095299C"/>
    <w:rsid w:val="009560FD"/>
    <w:rsid w:val="00956973"/>
    <w:rsid w:val="00956B35"/>
    <w:rsid w:val="00956EB6"/>
    <w:rsid w:val="009613FA"/>
    <w:rsid w:val="00961F91"/>
    <w:rsid w:val="00966D13"/>
    <w:rsid w:val="00971C43"/>
    <w:rsid w:val="009748B3"/>
    <w:rsid w:val="00975B44"/>
    <w:rsid w:val="00977BEE"/>
    <w:rsid w:val="009849D3"/>
    <w:rsid w:val="00987368"/>
    <w:rsid w:val="00987422"/>
    <w:rsid w:val="009903DD"/>
    <w:rsid w:val="00995CC3"/>
    <w:rsid w:val="00996B8F"/>
    <w:rsid w:val="00996C94"/>
    <w:rsid w:val="009B0937"/>
    <w:rsid w:val="009B5137"/>
    <w:rsid w:val="009C18CB"/>
    <w:rsid w:val="009C2B01"/>
    <w:rsid w:val="009C6909"/>
    <w:rsid w:val="009D17E3"/>
    <w:rsid w:val="009D34C7"/>
    <w:rsid w:val="009D44F1"/>
    <w:rsid w:val="009D7159"/>
    <w:rsid w:val="009E5B3D"/>
    <w:rsid w:val="009F187F"/>
    <w:rsid w:val="009F3661"/>
    <w:rsid w:val="009F397D"/>
    <w:rsid w:val="009F4D18"/>
    <w:rsid w:val="009F75DE"/>
    <w:rsid w:val="00A00B7E"/>
    <w:rsid w:val="00A05185"/>
    <w:rsid w:val="00A054AE"/>
    <w:rsid w:val="00A10848"/>
    <w:rsid w:val="00A22E1A"/>
    <w:rsid w:val="00A23B18"/>
    <w:rsid w:val="00A253B4"/>
    <w:rsid w:val="00A25803"/>
    <w:rsid w:val="00A273E4"/>
    <w:rsid w:val="00A2770B"/>
    <w:rsid w:val="00A31F6E"/>
    <w:rsid w:val="00A331E5"/>
    <w:rsid w:val="00A416BA"/>
    <w:rsid w:val="00A435A5"/>
    <w:rsid w:val="00A44173"/>
    <w:rsid w:val="00A45A25"/>
    <w:rsid w:val="00A50139"/>
    <w:rsid w:val="00A50330"/>
    <w:rsid w:val="00A50FCA"/>
    <w:rsid w:val="00A551B8"/>
    <w:rsid w:val="00A64D2E"/>
    <w:rsid w:val="00A71386"/>
    <w:rsid w:val="00A71F23"/>
    <w:rsid w:val="00A72F6C"/>
    <w:rsid w:val="00A73002"/>
    <w:rsid w:val="00A73131"/>
    <w:rsid w:val="00A738B9"/>
    <w:rsid w:val="00A77CAC"/>
    <w:rsid w:val="00A77E73"/>
    <w:rsid w:val="00A84B36"/>
    <w:rsid w:val="00A84FDE"/>
    <w:rsid w:val="00A917FC"/>
    <w:rsid w:val="00A94D10"/>
    <w:rsid w:val="00A95732"/>
    <w:rsid w:val="00AA507B"/>
    <w:rsid w:val="00AA5BAE"/>
    <w:rsid w:val="00AB21C6"/>
    <w:rsid w:val="00AC6D10"/>
    <w:rsid w:val="00AE6367"/>
    <w:rsid w:val="00AF007F"/>
    <w:rsid w:val="00AF1EAE"/>
    <w:rsid w:val="00AF2259"/>
    <w:rsid w:val="00AF2505"/>
    <w:rsid w:val="00AF388A"/>
    <w:rsid w:val="00AF46C5"/>
    <w:rsid w:val="00AF636B"/>
    <w:rsid w:val="00AF6997"/>
    <w:rsid w:val="00AF7CD8"/>
    <w:rsid w:val="00B00535"/>
    <w:rsid w:val="00B02D9A"/>
    <w:rsid w:val="00B0467D"/>
    <w:rsid w:val="00B105DA"/>
    <w:rsid w:val="00B2112C"/>
    <w:rsid w:val="00B21F67"/>
    <w:rsid w:val="00B30E3B"/>
    <w:rsid w:val="00B31594"/>
    <w:rsid w:val="00B320A6"/>
    <w:rsid w:val="00B32B1B"/>
    <w:rsid w:val="00B34AC2"/>
    <w:rsid w:val="00B352AB"/>
    <w:rsid w:val="00B35356"/>
    <w:rsid w:val="00B3726A"/>
    <w:rsid w:val="00B4099C"/>
    <w:rsid w:val="00B44AE3"/>
    <w:rsid w:val="00B475F4"/>
    <w:rsid w:val="00B51A89"/>
    <w:rsid w:val="00B547DD"/>
    <w:rsid w:val="00B65080"/>
    <w:rsid w:val="00B655E1"/>
    <w:rsid w:val="00B6743A"/>
    <w:rsid w:val="00B82FA2"/>
    <w:rsid w:val="00B848D5"/>
    <w:rsid w:val="00B90CBE"/>
    <w:rsid w:val="00B925CA"/>
    <w:rsid w:val="00B95E07"/>
    <w:rsid w:val="00BA179D"/>
    <w:rsid w:val="00BB5742"/>
    <w:rsid w:val="00BB7D93"/>
    <w:rsid w:val="00BC190E"/>
    <w:rsid w:val="00BC32FF"/>
    <w:rsid w:val="00BC6F58"/>
    <w:rsid w:val="00BE3777"/>
    <w:rsid w:val="00BE70B9"/>
    <w:rsid w:val="00BE7EDC"/>
    <w:rsid w:val="00BF256D"/>
    <w:rsid w:val="00BF361D"/>
    <w:rsid w:val="00BF5511"/>
    <w:rsid w:val="00BF6771"/>
    <w:rsid w:val="00C017CB"/>
    <w:rsid w:val="00C04703"/>
    <w:rsid w:val="00C102C6"/>
    <w:rsid w:val="00C1755D"/>
    <w:rsid w:val="00C20D73"/>
    <w:rsid w:val="00C24B8C"/>
    <w:rsid w:val="00C258BF"/>
    <w:rsid w:val="00C265C4"/>
    <w:rsid w:val="00C278C7"/>
    <w:rsid w:val="00C278E9"/>
    <w:rsid w:val="00C32146"/>
    <w:rsid w:val="00C334F4"/>
    <w:rsid w:val="00C35E0F"/>
    <w:rsid w:val="00C378AA"/>
    <w:rsid w:val="00C40805"/>
    <w:rsid w:val="00C41E75"/>
    <w:rsid w:val="00C51500"/>
    <w:rsid w:val="00C534D8"/>
    <w:rsid w:val="00C538D2"/>
    <w:rsid w:val="00C56A3F"/>
    <w:rsid w:val="00C620B8"/>
    <w:rsid w:val="00C62450"/>
    <w:rsid w:val="00C63857"/>
    <w:rsid w:val="00C63A70"/>
    <w:rsid w:val="00C67F3D"/>
    <w:rsid w:val="00C73CB2"/>
    <w:rsid w:val="00C759F7"/>
    <w:rsid w:val="00C761B3"/>
    <w:rsid w:val="00C77306"/>
    <w:rsid w:val="00C812E0"/>
    <w:rsid w:val="00C82E9F"/>
    <w:rsid w:val="00C85430"/>
    <w:rsid w:val="00C85C9E"/>
    <w:rsid w:val="00C92507"/>
    <w:rsid w:val="00C960EB"/>
    <w:rsid w:val="00C96330"/>
    <w:rsid w:val="00C96E4E"/>
    <w:rsid w:val="00C97DDC"/>
    <w:rsid w:val="00CA005C"/>
    <w:rsid w:val="00CA1983"/>
    <w:rsid w:val="00CA4DF1"/>
    <w:rsid w:val="00CA5829"/>
    <w:rsid w:val="00CA6FE1"/>
    <w:rsid w:val="00CB5401"/>
    <w:rsid w:val="00CB5F8A"/>
    <w:rsid w:val="00CC3466"/>
    <w:rsid w:val="00CC54CE"/>
    <w:rsid w:val="00CC6B2A"/>
    <w:rsid w:val="00CD1C5C"/>
    <w:rsid w:val="00CD3EA7"/>
    <w:rsid w:val="00CE0936"/>
    <w:rsid w:val="00CE14AE"/>
    <w:rsid w:val="00CE32E4"/>
    <w:rsid w:val="00CF1023"/>
    <w:rsid w:val="00CF1959"/>
    <w:rsid w:val="00CF5937"/>
    <w:rsid w:val="00CF7C3E"/>
    <w:rsid w:val="00D014A5"/>
    <w:rsid w:val="00D04E00"/>
    <w:rsid w:val="00D06388"/>
    <w:rsid w:val="00D120D8"/>
    <w:rsid w:val="00D143A5"/>
    <w:rsid w:val="00D16EE6"/>
    <w:rsid w:val="00D2072D"/>
    <w:rsid w:val="00D237E6"/>
    <w:rsid w:val="00D264B5"/>
    <w:rsid w:val="00D3057B"/>
    <w:rsid w:val="00D306C6"/>
    <w:rsid w:val="00D30F66"/>
    <w:rsid w:val="00D31753"/>
    <w:rsid w:val="00D3192F"/>
    <w:rsid w:val="00D31DAE"/>
    <w:rsid w:val="00D32673"/>
    <w:rsid w:val="00D35E58"/>
    <w:rsid w:val="00D3669F"/>
    <w:rsid w:val="00D36FB4"/>
    <w:rsid w:val="00D400A4"/>
    <w:rsid w:val="00D41486"/>
    <w:rsid w:val="00D42B1E"/>
    <w:rsid w:val="00D43005"/>
    <w:rsid w:val="00D433BB"/>
    <w:rsid w:val="00D45C0C"/>
    <w:rsid w:val="00D4617F"/>
    <w:rsid w:val="00D46558"/>
    <w:rsid w:val="00D52CF6"/>
    <w:rsid w:val="00D5492E"/>
    <w:rsid w:val="00D65B8E"/>
    <w:rsid w:val="00D70210"/>
    <w:rsid w:val="00D7150D"/>
    <w:rsid w:val="00D83F34"/>
    <w:rsid w:val="00D87F1D"/>
    <w:rsid w:val="00D90A40"/>
    <w:rsid w:val="00D90B21"/>
    <w:rsid w:val="00D90C21"/>
    <w:rsid w:val="00D90C5D"/>
    <w:rsid w:val="00D94F3C"/>
    <w:rsid w:val="00D951BD"/>
    <w:rsid w:val="00D95BD2"/>
    <w:rsid w:val="00D96F7D"/>
    <w:rsid w:val="00DA68DC"/>
    <w:rsid w:val="00DA79E4"/>
    <w:rsid w:val="00DB17A9"/>
    <w:rsid w:val="00DB18A5"/>
    <w:rsid w:val="00DB501E"/>
    <w:rsid w:val="00DB576E"/>
    <w:rsid w:val="00DB6458"/>
    <w:rsid w:val="00DC0477"/>
    <w:rsid w:val="00DC75E2"/>
    <w:rsid w:val="00DD06BC"/>
    <w:rsid w:val="00DE04A7"/>
    <w:rsid w:val="00DE2930"/>
    <w:rsid w:val="00DE357F"/>
    <w:rsid w:val="00DF1F01"/>
    <w:rsid w:val="00E03325"/>
    <w:rsid w:val="00E10DAA"/>
    <w:rsid w:val="00E171FC"/>
    <w:rsid w:val="00E232A2"/>
    <w:rsid w:val="00E2673A"/>
    <w:rsid w:val="00E3026A"/>
    <w:rsid w:val="00E32E0E"/>
    <w:rsid w:val="00E338D3"/>
    <w:rsid w:val="00E362D0"/>
    <w:rsid w:val="00E3698A"/>
    <w:rsid w:val="00E37500"/>
    <w:rsid w:val="00E37902"/>
    <w:rsid w:val="00E37B1E"/>
    <w:rsid w:val="00E421BC"/>
    <w:rsid w:val="00E45812"/>
    <w:rsid w:val="00E46482"/>
    <w:rsid w:val="00E50021"/>
    <w:rsid w:val="00E57209"/>
    <w:rsid w:val="00E6181E"/>
    <w:rsid w:val="00E651AA"/>
    <w:rsid w:val="00E6634F"/>
    <w:rsid w:val="00E74762"/>
    <w:rsid w:val="00E7599A"/>
    <w:rsid w:val="00E77033"/>
    <w:rsid w:val="00E80BBA"/>
    <w:rsid w:val="00E83DB5"/>
    <w:rsid w:val="00E919D5"/>
    <w:rsid w:val="00E91BB1"/>
    <w:rsid w:val="00E92007"/>
    <w:rsid w:val="00EA58EE"/>
    <w:rsid w:val="00EB3047"/>
    <w:rsid w:val="00EB318F"/>
    <w:rsid w:val="00EB6268"/>
    <w:rsid w:val="00EB66C8"/>
    <w:rsid w:val="00EB79A6"/>
    <w:rsid w:val="00EC051F"/>
    <w:rsid w:val="00EC4BB2"/>
    <w:rsid w:val="00EC7A9D"/>
    <w:rsid w:val="00EC7D8C"/>
    <w:rsid w:val="00ED493F"/>
    <w:rsid w:val="00EE09E3"/>
    <w:rsid w:val="00EE327A"/>
    <w:rsid w:val="00EE36D3"/>
    <w:rsid w:val="00EE50B9"/>
    <w:rsid w:val="00EE649B"/>
    <w:rsid w:val="00EF3219"/>
    <w:rsid w:val="00EF698B"/>
    <w:rsid w:val="00F029FE"/>
    <w:rsid w:val="00F05B35"/>
    <w:rsid w:val="00F05BB7"/>
    <w:rsid w:val="00F06C91"/>
    <w:rsid w:val="00F10207"/>
    <w:rsid w:val="00F1061E"/>
    <w:rsid w:val="00F109CF"/>
    <w:rsid w:val="00F10BA4"/>
    <w:rsid w:val="00F10C16"/>
    <w:rsid w:val="00F10CE6"/>
    <w:rsid w:val="00F110A3"/>
    <w:rsid w:val="00F12CA9"/>
    <w:rsid w:val="00F14152"/>
    <w:rsid w:val="00F16333"/>
    <w:rsid w:val="00F232EF"/>
    <w:rsid w:val="00F25907"/>
    <w:rsid w:val="00F3744D"/>
    <w:rsid w:val="00F4269C"/>
    <w:rsid w:val="00F43AF5"/>
    <w:rsid w:val="00F4496D"/>
    <w:rsid w:val="00F506C9"/>
    <w:rsid w:val="00F5091B"/>
    <w:rsid w:val="00F513C0"/>
    <w:rsid w:val="00F64028"/>
    <w:rsid w:val="00F6524A"/>
    <w:rsid w:val="00F71612"/>
    <w:rsid w:val="00F723F3"/>
    <w:rsid w:val="00F75A9C"/>
    <w:rsid w:val="00F7648F"/>
    <w:rsid w:val="00F80720"/>
    <w:rsid w:val="00F824D2"/>
    <w:rsid w:val="00F82B76"/>
    <w:rsid w:val="00F86221"/>
    <w:rsid w:val="00F91160"/>
    <w:rsid w:val="00F913A1"/>
    <w:rsid w:val="00F95034"/>
    <w:rsid w:val="00F96916"/>
    <w:rsid w:val="00F97C89"/>
    <w:rsid w:val="00FA7D74"/>
    <w:rsid w:val="00FA7EB2"/>
    <w:rsid w:val="00FB0231"/>
    <w:rsid w:val="00FB2C5C"/>
    <w:rsid w:val="00FB655F"/>
    <w:rsid w:val="00FB68A8"/>
    <w:rsid w:val="00FC1B62"/>
    <w:rsid w:val="00FC38C0"/>
    <w:rsid w:val="00FC788F"/>
    <w:rsid w:val="00FC79BC"/>
    <w:rsid w:val="00FD11DE"/>
    <w:rsid w:val="00FD5753"/>
    <w:rsid w:val="00FD7188"/>
    <w:rsid w:val="00FE5C2F"/>
    <w:rsid w:val="00FF1B61"/>
    <w:rsid w:val="00FF3B9D"/>
    <w:rsid w:val="00FF4F04"/>
    <w:rsid w:val="00FF5C51"/>
    <w:rsid w:val="00FF7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63D650"/>
  <w15:chartTrackingRefBased/>
  <w15:docId w15:val="{E6F4BCBF-8900-7841-A6EA-F73F6A348A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913A1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stTable2-Accent5">
    <w:name w:val="List Table 2 Accent 5"/>
    <w:basedOn w:val="TableNormal"/>
    <w:uiPriority w:val="47"/>
    <w:rsid w:val="00280B23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D94F3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94F3C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94F3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94F3C"/>
    <w:rPr>
      <w:sz w:val="18"/>
      <w:szCs w:val="18"/>
    </w:rPr>
  </w:style>
  <w:style w:type="table" w:styleId="ListTable4-Accent5">
    <w:name w:val="List Table 4 Accent 5"/>
    <w:basedOn w:val="TableNormal"/>
    <w:uiPriority w:val="49"/>
    <w:rsid w:val="00411E64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30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2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9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2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3C65FA-1E44-D54C-816B-E50E5397E7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88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jianfeng</dc:creator>
  <cp:keywords/>
  <dc:description/>
  <cp:lastModifiedBy>lee jianfeng</cp:lastModifiedBy>
  <cp:revision>1028</cp:revision>
  <dcterms:created xsi:type="dcterms:W3CDTF">2018-08-11T11:53:00Z</dcterms:created>
  <dcterms:modified xsi:type="dcterms:W3CDTF">2018-09-04T08:59:00Z</dcterms:modified>
</cp:coreProperties>
</file>